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693D9" w14:textId="77777777" w:rsidR="004C7307" w:rsidRPr="004C7307" w:rsidRDefault="004C7307" w:rsidP="004C7307">
      <w:pPr>
        <w:spacing w:line="276" w:lineRule="auto"/>
        <w:jc w:val="center"/>
        <w:rPr>
          <w:b/>
          <w:sz w:val="28"/>
          <w:lang w:val="en-US"/>
        </w:rPr>
      </w:pPr>
      <w:r w:rsidRPr="004C7307">
        <w:rPr>
          <w:b/>
          <w:sz w:val="28"/>
          <w:lang w:val="en-US"/>
        </w:rPr>
        <w:t>SURAT PERNYATAAN</w:t>
      </w:r>
    </w:p>
    <w:p w14:paraId="1B72B3FE" w14:textId="77777777" w:rsidR="004C7307" w:rsidRPr="004C7307" w:rsidRDefault="004C7307" w:rsidP="004C7307">
      <w:pPr>
        <w:spacing w:line="276" w:lineRule="auto"/>
        <w:jc w:val="center"/>
        <w:rPr>
          <w:b/>
          <w:sz w:val="28"/>
          <w:lang w:val="en-US"/>
        </w:rPr>
      </w:pPr>
      <w:r w:rsidRPr="004C7307">
        <w:rPr>
          <w:b/>
          <w:sz w:val="28"/>
          <w:lang w:val="en-US"/>
        </w:rPr>
        <w:t xml:space="preserve">KESANGGUPAN MEMBAYAR </w:t>
      </w:r>
      <w:r w:rsidR="00E82310">
        <w:rPr>
          <w:b/>
          <w:sz w:val="28"/>
          <w:lang w:val="en-US"/>
        </w:rPr>
        <w:t>BIAYA</w:t>
      </w:r>
      <w:r w:rsidRPr="004C7307">
        <w:rPr>
          <w:b/>
          <w:sz w:val="28"/>
          <w:lang w:val="en-US"/>
        </w:rPr>
        <w:t xml:space="preserve"> PENDIDIKAN</w:t>
      </w:r>
    </w:p>
    <w:p w14:paraId="1A6FC7AE" w14:textId="77777777" w:rsidR="004C7307" w:rsidRPr="004C7307" w:rsidRDefault="004C7307" w:rsidP="004C7307">
      <w:pPr>
        <w:spacing w:line="276" w:lineRule="auto"/>
      </w:pPr>
    </w:p>
    <w:p w14:paraId="4D4C1EB9" w14:textId="77777777" w:rsidR="004C7307" w:rsidRPr="004C7307" w:rsidRDefault="004C7307" w:rsidP="004C7307">
      <w:pPr>
        <w:spacing w:line="276" w:lineRule="auto"/>
      </w:pPr>
    </w:p>
    <w:p w14:paraId="7C43881A" w14:textId="77777777" w:rsidR="004C7307" w:rsidRPr="004C7307" w:rsidRDefault="004C7307" w:rsidP="004C7307">
      <w:pPr>
        <w:spacing w:line="276" w:lineRule="auto"/>
      </w:pPr>
      <w:r w:rsidRPr="004C7307">
        <w:tab/>
      </w:r>
      <w:r w:rsidRPr="004C7307">
        <w:tab/>
      </w:r>
      <w:r w:rsidRPr="004C7307">
        <w:tab/>
      </w:r>
      <w:r w:rsidRPr="004C7307">
        <w:tab/>
      </w:r>
      <w:r w:rsidRPr="004C7307">
        <w:tab/>
      </w:r>
      <w:r w:rsidRPr="004C7307">
        <w:tab/>
      </w:r>
      <w:r w:rsidRPr="004C7307">
        <w:tab/>
      </w:r>
    </w:p>
    <w:p w14:paraId="45C95909" w14:textId="77777777" w:rsidR="004C7307" w:rsidRPr="004C7307" w:rsidRDefault="004C7307" w:rsidP="00E82310">
      <w:pPr>
        <w:spacing w:line="360" w:lineRule="auto"/>
      </w:pPr>
      <w:r>
        <w:rPr>
          <w:lang w:val="en-US"/>
        </w:rPr>
        <w:t>Saya</w:t>
      </w:r>
      <w:r w:rsidRPr="004C7307">
        <w:t xml:space="preserve"> bertanda tangan dibawah ini:</w:t>
      </w:r>
    </w:p>
    <w:p w14:paraId="58699765" w14:textId="77777777" w:rsidR="004C7307" w:rsidRPr="004C7307" w:rsidRDefault="004C7307" w:rsidP="00E82310">
      <w:pPr>
        <w:spacing w:line="360" w:lineRule="auto"/>
      </w:pPr>
    </w:p>
    <w:p w14:paraId="65E1D176" w14:textId="77777777" w:rsidR="004C7307" w:rsidRPr="004C7307" w:rsidRDefault="004C7307" w:rsidP="00E82310">
      <w:pPr>
        <w:tabs>
          <w:tab w:val="left" w:pos="2340"/>
          <w:tab w:val="left" w:pos="2520"/>
        </w:tabs>
        <w:spacing w:after="40" w:line="360" w:lineRule="auto"/>
      </w:pPr>
      <w:r w:rsidRPr="004C7307">
        <w:t>Nama</w:t>
      </w:r>
      <w:r w:rsidRPr="004C7307">
        <w:tab/>
        <w:t>:  ……………………………...………………………………………</w:t>
      </w:r>
    </w:p>
    <w:p w14:paraId="232D788E" w14:textId="77777777" w:rsidR="004C7307" w:rsidRPr="004C7307" w:rsidRDefault="004C7307" w:rsidP="00E82310">
      <w:pPr>
        <w:tabs>
          <w:tab w:val="left" w:pos="2340"/>
          <w:tab w:val="left" w:pos="2520"/>
        </w:tabs>
        <w:spacing w:after="40" w:line="360" w:lineRule="auto"/>
      </w:pPr>
      <w:r>
        <w:rPr>
          <w:lang w:val="en-US"/>
        </w:rPr>
        <w:t>Alamat</w:t>
      </w:r>
      <w:r w:rsidRPr="004C7307">
        <w:tab/>
        <w:t>:</w:t>
      </w:r>
      <w:r w:rsidRPr="004C7307">
        <w:tab/>
        <w:t>……………………………...………………………………………</w:t>
      </w:r>
    </w:p>
    <w:p w14:paraId="2276AD83" w14:textId="77777777" w:rsidR="004C7307" w:rsidRPr="004C7307" w:rsidRDefault="004C7307" w:rsidP="00E82310">
      <w:pPr>
        <w:tabs>
          <w:tab w:val="left" w:pos="2340"/>
          <w:tab w:val="left" w:pos="2520"/>
        </w:tabs>
        <w:spacing w:after="40" w:line="360" w:lineRule="auto"/>
        <w:rPr>
          <w:b/>
        </w:rPr>
      </w:pPr>
      <w:r>
        <w:rPr>
          <w:lang w:val="en-US"/>
        </w:rPr>
        <w:t>Pekerjaan</w:t>
      </w:r>
      <w:r w:rsidRPr="004C7307">
        <w:t xml:space="preserve"> </w:t>
      </w:r>
      <w:r w:rsidRPr="004C7307">
        <w:tab/>
        <w:t>:  ……………………………...………………………………………</w:t>
      </w:r>
    </w:p>
    <w:p w14:paraId="3DEB50D5" w14:textId="77777777" w:rsidR="004C7307" w:rsidRDefault="004C7307" w:rsidP="00E82310">
      <w:pPr>
        <w:spacing w:line="360" w:lineRule="auto"/>
        <w:rPr>
          <w:lang w:val="en-US"/>
        </w:rPr>
      </w:pPr>
    </w:p>
    <w:p w14:paraId="0788D7D8" w14:textId="77777777" w:rsidR="004C7307" w:rsidRPr="004C7307" w:rsidRDefault="004C7307" w:rsidP="00E82310">
      <w:pPr>
        <w:spacing w:line="360" w:lineRule="auto"/>
        <w:rPr>
          <w:lang w:val="en-US"/>
        </w:rPr>
      </w:pPr>
      <w:r>
        <w:rPr>
          <w:lang w:val="en-US"/>
        </w:rPr>
        <w:t>Orang tua/wali dari</w:t>
      </w:r>
    </w:p>
    <w:p w14:paraId="27CD327E" w14:textId="77777777" w:rsidR="004C7307" w:rsidRPr="004C7307" w:rsidRDefault="004C7307" w:rsidP="00E82310">
      <w:pPr>
        <w:tabs>
          <w:tab w:val="left" w:pos="2340"/>
          <w:tab w:val="left" w:pos="2520"/>
        </w:tabs>
        <w:spacing w:after="40" w:line="360" w:lineRule="auto"/>
      </w:pPr>
      <w:r w:rsidRPr="004C7307">
        <w:t>Nama</w:t>
      </w:r>
      <w:r w:rsidRPr="004C7307">
        <w:tab/>
        <w:t>:  ……………………………...………………………………………</w:t>
      </w:r>
    </w:p>
    <w:p w14:paraId="0616C805" w14:textId="1F9A2010" w:rsidR="004C7307" w:rsidRPr="004C7307" w:rsidRDefault="004C7307" w:rsidP="00E82310">
      <w:pPr>
        <w:tabs>
          <w:tab w:val="left" w:pos="2340"/>
          <w:tab w:val="left" w:pos="2520"/>
        </w:tabs>
        <w:spacing w:after="40" w:line="360" w:lineRule="auto"/>
      </w:pPr>
      <w:r>
        <w:rPr>
          <w:lang w:val="en-US"/>
        </w:rPr>
        <w:t>N</w:t>
      </w:r>
      <w:r w:rsidR="00F87AB1">
        <w:rPr>
          <w:lang w:val="en-US"/>
        </w:rPr>
        <w:t>IK</w:t>
      </w:r>
      <w:r w:rsidRPr="004C7307">
        <w:tab/>
        <w:t>:</w:t>
      </w:r>
      <w:r w:rsidRPr="004C7307">
        <w:tab/>
        <w:t>……………………………...………………………………………</w:t>
      </w:r>
    </w:p>
    <w:p w14:paraId="33041CCB" w14:textId="77777777" w:rsidR="004C7307" w:rsidRPr="004C7307" w:rsidRDefault="004C7307" w:rsidP="00E82310">
      <w:pPr>
        <w:spacing w:line="360" w:lineRule="auto"/>
      </w:pPr>
    </w:p>
    <w:p w14:paraId="3FD15B55" w14:textId="5ABB14C3" w:rsidR="004C7307" w:rsidRPr="004C7307" w:rsidRDefault="004C7307" w:rsidP="008B77E4">
      <w:pPr>
        <w:spacing w:line="360" w:lineRule="auto"/>
        <w:jc w:val="both"/>
        <w:rPr>
          <w:lang w:val="en-US"/>
        </w:rPr>
      </w:pPr>
      <w:r>
        <w:rPr>
          <w:lang w:val="en-US"/>
        </w:rPr>
        <w:t xml:space="preserve">Dengan ini menyatakan kesanggupan membayar </w:t>
      </w:r>
      <w:r w:rsidR="00C05244">
        <w:rPr>
          <w:lang w:val="en-US"/>
        </w:rPr>
        <w:t>Iuran Pengembangan Institusi (IPI)</w:t>
      </w:r>
      <w:r>
        <w:rPr>
          <w:lang w:val="en-US"/>
        </w:rPr>
        <w:t xml:space="preserve"> dan Uang Kuliah Tunggal (UKT) sesuai </w:t>
      </w:r>
      <w:r w:rsidR="00D42FF3">
        <w:rPr>
          <w:lang w:val="en-US"/>
        </w:rPr>
        <w:t>dengan biaya pendidikan yang telah ditetapkan</w:t>
      </w:r>
      <w:r>
        <w:rPr>
          <w:lang w:val="en-US"/>
        </w:rPr>
        <w:t>.</w:t>
      </w:r>
    </w:p>
    <w:p w14:paraId="5DA99F93" w14:textId="77777777" w:rsidR="004C7307" w:rsidRPr="004C7307" w:rsidRDefault="004C7307" w:rsidP="00E82310">
      <w:pPr>
        <w:spacing w:line="360" w:lineRule="auto"/>
      </w:pPr>
    </w:p>
    <w:p w14:paraId="4F5BA01F" w14:textId="77777777" w:rsidR="004C7307" w:rsidRPr="00E82310" w:rsidRDefault="00E82310" w:rsidP="008B77E4">
      <w:pPr>
        <w:spacing w:line="360" w:lineRule="auto"/>
        <w:jc w:val="both"/>
        <w:rPr>
          <w:lang w:val="en-US"/>
        </w:rPr>
      </w:pPr>
      <w:r>
        <w:rPr>
          <w:lang w:val="en-US"/>
        </w:rPr>
        <w:t>Surat pernyataan ini saya buat dengan sebenarnya dan saya bersedia menerima sanksi apabila pernyataan ini tidak benar.</w:t>
      </w:r>
    </w:p>
    <w:p w14:paraId="091A9750" w14:textId="77777777" w:rsidR="004C7307" w:rsidRPr="004C7307" w:rsidRDefault="004C7307" w:rsidP="004C7307">
      <w:pPr>
        <w:spacing w:line="276" w:lineRule="auto"/>
      </w:pPr>
    </w:p>
    <w:p w14:paraId="5C2B8791" w14:textId="77777777" w:rsidR="004C7307" w:rsidRPr="004C7307" w:rsidRDefault="004C7307" w:rsidP="004C7307">
      <w:pPr>
        <w:spacing w:line="276" w:lineRule="auto"/>
      </w:pPr>
    </w:p>
    <w:p w14:paraId="0CFCA5AA" w14:textId="3422F4F6" w:rsidR="00E82310" w:rsidRPr="004C7307" w:rsidRDefault="00E82310" w:rsidP="008B77E4">
      <w:pPr>
        <w:spacing w:line="276" w:lineRule="auto"/>
        <w:ind w:left="5040" w:firstLine="720"/>
        <w:rPr>
          <w:lang w:val="en-US"/>
        </w:rPr>
      </w:pPr>
      <w:r w:rsidRPr="004C7307">
        <w:rPr>
          <w:lang w:val="en-US"/>
        </w:rPr>
        <w:t>…………………</w:t>
      </w:r>
      <w:r>
        <w:rPr>
          <w:lang w:val="en-US"/>
        </w:rPr>
        <w:t>……</w:t>
      </w:r>
      <w:r w:rsidR="00EE16CA">
        <w:rPr>
          <w:lang w:val="en-US"/>
        </w:rPr>
        <w:t>…</w:t>
      </w:r>
      <w:r>
        <w:rPr>
          <w:lang w:val="en-US"/>
        </w:rPr>
        <w:t>.</w:t>
      </w:r>
    </w:p>
    <w:p w14:paraId="536C1205" w14:textId="16755646" w:rsidR="004C7307" w:rsidRPr="004C7307" w:rsidRDefault="00EE16CA" w:rsidP="008B77E4">
      <w:pPr>
        <w:spacing w:line="276" w:lineRule="auto"/>
        <w:rPr>
          <w:lang w:val="en-US"/>
        </w:rPr>
      </w:pPr>
      <w:r>
        <w:tab/>
      </w:r>
      <w:r w:rsidR="008B77E4">
        <w:tab/>
      </w:r>
      <w:r w:rsidR="008B77E4">
        <w:tab/>
      </w:r>
      <w:r w:rsidR="008B77E4">
        <w:tab/>
      </w:r>
      <w:r w:rsidR="008B77E4">
        <w:tab/>
      </w:r>
      <w:r w:rsidR="008B77E4">
        <w:tab/>
      </w:r>
      <w:r w:rsidR="008B77E4">
        <w:tab/>
      </w:r>
      <w:r w:rsidR="008B77E4">
        <w:tab/>
      </w:r>
      <w:r w:rsidR="00E82310">
        <w:rPr>
          <w:lang w:val="en-US"/>
        </w:rPr>
        <w:t>Yang membuat pernyataan</w:t>
      </w:r>
      <w:r w:rsidR="004C7307" w:rsidRPr="004C7307">
        <w:t>,</w:t>
      </w:r>
    </w:p>
    <w:p w14:paraId="73FC2A8C" w14:textId="77777777" w:rsidR="004C7307" w:rsidRPr="004C7307" w:rsidRDefault="004C7307" w:rsidP="00E82310">
      <w:pPr>
        <w:spacing w:line="276" w:lineRule="auto"/>
        <w:ind w:left="6237"/>
        <w:rPr>
          <w:lang w:val="en-US"/>
        </w:rPr>
      </w:pPr>
    </w:p>
    <w:p w14:paraId="2BF929CF" w14:textId="7F8C29CE" w:rsidR="004C7307" w:rsidRDefault="00E82310" w:rsidP="008B77E4">
      <w:pPr>
        <w:spacing w:line="276" w:lineRule="auto"/>
        <w:rPr>
          <w:lang w:val="en-US"/>
        </w:rPr>
      </w:pPr>
      <w:r>
        <w:rPr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BC535E" wp14:editId="4732A7AF">
                <wp:simplePos x="0" y="0"/>
                <wp:positionH relativeFrom="column">
                  <wp:posOffset>3190875</wp:posOffset>
                </wp:positionH>
                <wp:positionV relativeFrom="paragraph">
                  <wp:posOffset>133350</wp:posOffset>
                </wp:positionV>
                <wp:extent cx="792480" cy="1403985"/>
                <wp:effectExtent l="0" t="0" r="26670" b="139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248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C52EAA" w14:textId="77777777" w:rsidR="00E82310" w:rsidRPr="00C05244" w:rsidRDefault="00E82310">
                            <w:pPr>
                              <w:rPr>
                                <w:i/>
                                <w:iCs/>
                                <w:sz w:val="20"/>
                                <w:lang w:val="en-US"/>
                              </w:rPr>
                            </w:pPr>
                            <w:r w:rsidRPr="00C05244">
                              <w:rPr>
                                <w:i/>
                                <w:iCs/>
                                <w:sz w:val="20"/>
                                <w:lang w:val="en-US"/>
                              </w:rPr>
                              <w:t>Materai</w:t>
                            </w:r>
                          </w:p>
                          <w:p w14:paraId="329BF657" w14:textId="77777777" w:rsidR="00E82310" w:rsidRPr="00C05244" w:rsidRDefault="00E82310">
                            <w:pPr>
                              <w:rPr>
                                <w:i/>
                                <w:iCs/>
                                <w:sz w:val="20"/>
                              </w:rPr>
                            </w:pPr>
                            <w:r w:rsidRPr="00C05244">
                              <w:rPr>
                                <w:i/>
                                <w:iCs/>
                                <w:sz w:val="20"/>
                                <w:lang w:val="en-US"/>
                              </w:rPr>
                              <w:t>Rp10.000,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CBC535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1.25pt;margin-top:10.5pt;width:62.4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" strokeweight=".25pt">
                <v:stroke dashstyle="dash"/>
                <v:textbox style="mso-fit-shape-to-text:t">
                  <w:txbxContent>
                    <w:p w14:paraId="07C52EAA" w14:textId="77777777" w:rsidR="00E82310" w:rsidRPr="00C05244" w:rsidRDefault="00E82310">
                      <w:pPr>
                        <w:rPr>
                          <w:i/>
                          <w:iCs/>
                          <w:sz w:val="20"/>
                          <w:lang w:val="en-US"/>
                        </w:rPr>
                      </w:pPr>
                      <w:r w:rsidRPr="00C05244">
                        <w:rPr>
                          <w:i/>
                          <w:iCs/>
                          <w:sz w:val="20"/>
                          <w:lang w:val="en-US"/>
                        </w:rPr>
                        <w:t>Materai</w:t>
                      </w:r>
                    </w:p>
                    <w:p w14:paraId="329BF657" w14:textId="77777777" w:rsidR="00E82310" w:rsidRPr="00C05244" w:rsidRDefault="00E82310">
                      <w:pPr>
                        <w:rPr>
                          <w:i/>
                          <w:iCs/>
                          <w:sz w:val="20"/>
                        </w:rPr>
                      </w:pPr>
                      <w:r w:rsidRPr="00C05244">
                        <w:rPr>
                          <w:i/>
                          <w:iCs/>
                          <w:sz w:val="20"/>
                          <w:lang w:val="en-US"/>
                        </w:rPr>
                        <w:t>Rp10.000,-</w:t>
                      </w:r>
                    </w:p>
                  </w:txbxContent>
                </v:textbox>
              </v:shape>
            </w:pict>
          </mc:Fallback>
        </mc:AlternateContent>
      </w:r>
    </w:p>
    <w:p w14:paraId="10C5A1E0" w14:textId="5FCEC780" w:rsidR="00E82310" w:rsidRPr="008B77E4" w:rsidRDefault="00E82310" w:rsidP="008B77E4">
      <w:pPr>
        <w:spacing w:line="276" w:lineRule="auto"/>
      </w:pPr>
    </w:p>
    <w:p w14:paraId="08DFC048" w14:textId="77777777" w:rsidR="00E82310" w:rsidRPr="004C7307" w:rsidRDefault="00E82310" w:rsidP="00E82310">
      <w:pPr>
        <w:spacing w:line="276" w:lineRule="auto"/>
        <w:ind w:left="6237"/>
        <w:rPr>
          <w:lang w:val="en-US"/>
        </w:rPr>
      </w:pPr>
      <w:bookmarkStart w:id="0" w:name="_GoBack"/>
      <w:bookmarkEnd w:id="0"/>
    </w:p>
    <w:p w14:paraId="0AE03C96" w14:textId="77777777" w:rsidR="004C7307" w:rsidRPr="004C7307" w:rsidRDefault="004C7307" w:rsidP="00E82310">
      <w:pPr>
        <w:spacing w:line="276" w:lineRule="auto"/>
        <w:ind w:left="6237"/>
        <w:rPr>
          <w:lang w:val="en-US"/>
        </w:rPr>
      </w:pPr>
    </w:p>
    <w:p w14:paraId="57810355" w14:textId="2FAC813A" w:rsidR="004C7307" w:rsidRDefault="00EE16CA" w:rsidP="008B77E4">
      <w:pPr>
        <w:spacing w:line="276" w:lineRule="auto"/>
        <w:rPr>
          <w:lang w:val="en-US"/>
        </w:rPr>
      </w:pPr>
      <w:r>
        <w:tab/>
      </w:r>
      <w:r>
        <w:tab/>
      </w:r>
      <w:r>
        <w:tab/>
      </w:r>
      <w:r w:rsidR="008B77E4">
        <w:tab/>
      </w:r>
      <w:r w:rsidR="008B77E4">
        <w:tab/>
      </w:r>
      <w:r w:rsidR="008B77E4">
        <w:tab/>
      </w:r>
      <w:r w:rsidR="008B77E4">
        <w:tab/>
      </w:r>
      <w:r w:rsidR="008B77E4">
        <w:tab/>
      </w:r>
      <w:r w:rsidR="004C7307" w:rsidRPr="004C7307">
        <w:rPr>
          <w:lang w:val="en-US"/>
        </w:rPr>
        <w:t>…………………</w:t>
      </w:r>
      <w:r w:rsidR="00E82310">
        <w:rPr>
          <w:lang w:val="en-US"/>
        </w:rPr>
        <w:t>……</w:t>
      </w:r>
      <w:r>
        <w:rPr>
          <w:lang w:val="en-US"/>
        </w:rPr>
        <w:t>……</w:t>
      </w:r>
      <w:r w:rsidR="00E82310">
        <w:rPr>
          <w:lang w:val="en-US"/>
        </w:rPr>
        <w:t>.</w:t>
      </w:r>
    </w:p>
    <w:p w14:paraId="0B69C09A" w14:textId="5B6FF29C" w:rsidR="00D42FF3" w:rsidRPr="00D42FF3" w:rsidRDefault="00EE16CA" w:rsidP="00CC53E5">
      <w:pPr>
        <w:spacing w:line="276" w:lineRule="auto"/>
        <w:rPr>
          <w:i/>
          <w:sz w:val="18"/>
          <w:lang w:val="en-US"/>
        </w:rPr>
      </w:pPr>
      <w:r>
        <w:rPr>
          <w:i/>
          <w:sz w:val="16"/>
          <w:lang w:val="en-US"/>
        </w:rPr>
        <w:tab/>
      </w:r>
      <w:r w:rsidR="00CC53E5">
        <w:rPr>
          <w:i/>
          <w:sz w:val="16"/>
          <w:lang w:val="en-US"/>
        </w:rPr>
        <w:tab/>
      </w:r>
      <w:r w:rsidR="00CC53E5">
        <w:rPr>
          <w:i/>
          <w:sz w:val="16"/>
          <w:lang w:val="en-US"/>
        </w:rPr>
        <w:tab/>
      </w:r>
      <w:r w:rsidR="00CC53E5">
        <w:rPr>
          <w:i/>
          <w:sz w:val="16"/>
          <w:lang w:val="en-US"/>
        </w:rPr>
        <w:tab/>
      </w:r>
      <w:r w:rsidR="00CC53E5">
        <w:rPr>
          <w:i/>
          <w:sz w:val="16"/>
          <w:lang w:val="en-US"/>
        </w:rPr>
        <w:tab/>
      </w:r>
      <w:r w:rsidR="00CC53E5">
        <w:rPr>
          <w:i/>
          <w:sz w:val="16"/>
          <w:lang w:val="en-US"/>
        </w:rPr>
        <w:tab/>
      </w:r>
      <w:r w:rsidR="00DD7422">
        <w:rPr>
          <w:i/>
          <w:sz w:val="16"/>
          <w:lang w:val="en-US"/>
        </w:rPr>
        <w:tab/>
      </w:r>
      <w:r w:rsidR="00DD7422">
        <w:rPr>
          <w:i/>
          <w:sz w:val="16"/>
          <w:lang w:val="en-US"/>
        </w:rPr>
        <w:tab/>
      </w:r>
      <w:r w:rsidRPr="00D42FF3">
        <w:rPr>
          <w:i/>
          <w:sz w:val="16"/>
          <w:lang w:val="en-US"/>
        </w:rPr>
        <w:t>Orangtua/wali</w:t>
      </w:r>
    </w:p>
    <w:p w14:paraId="730E9CEC" w14:textId="77777777" w:rsidR="00E82310" w:rsidRDefault="004C7307" w:rsidP="00E82310">
      <w:pPr>
        <w:spacing w:line="276" w:lineRule="auto"/>
        <w:rPr>
          <w:lang w:val="en-US"/>
        </w:rPr>
      </w:pPr>
      <w:r w:rsidRPr="004C7307">
        <w:tab/>
      </w:r>
      <w:r w:rsidRPr="004C7307">
        <w:tab/>
      </w:r>
    </w:p>
    <w:p w14:paraId="12A706CB" w14:textId="77777777" w:rsidR="00F27679" w:rsidRPr="004C7307" w:rsidRDefault="00C05244" w:rsidP="004C7307"/>
    <w:sectPr w:rsidR="00F27679" w:rsidRPr="004C7307" w:rsidSect="00F11FF7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tDQwMDMwNTUxNjJV0lEKTi0uzszPAykwrAUAEFe83ywAAAA="/>
  </w:docVars>
  <w:rsids>
    <w:rsidRoot w:val="00F27165"/>
    <w:rsid w:val="004C7307"/>
    <w:rsid w:val="008B77E4"/>
    <w:rsid w:val="00BF1146"/>
    <w:rsid w:val="00C05244"/>
    <w:rsid w:val="00CC53E5"/>
    <w:rsid w:val="00D27295"/>
    <w:rsid w:val="00D42FF3"/>
    <w:rsid w:val="00DD7422"/>
    <w:rsid w:val="00E82310"/>
    <w:rsid w:val="00EE16CA"/>
    <w:rsid w:val="00F11FF7"/>
    <w:rsid w:val="00F27165"/>
    <w:rsid w:val="00F87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BC7DC6"/>
  <w15:docId w15:val="{992AFA64-3AEC-4846-9263-B90E8B270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C7307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23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2310"/>
    <w:rPr>
      <w:rFonts w:ascii="Tahoma" w:eastAsia="Times New Roman" w:hAnsi="Tahoma" w:cs="Tahoma"/>
      <w:noProof/>
      <w:sz w:val="16"/>
      <w:szCs w:val="16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UM-ARGHO</dc:creator>
  <cp:keywords/>
  <dc:description/>
  <cp:lastModifiedBy>ragaargho</cp:lastModifiedBy>
  <cp:revision>4</cp:revision>
  <cp:lastPrinted>2021-05-07T03:54:00Z</cp:lastPrinted>
  <dcterms:created xsi:type="dcterms:W3CDTF">2022-06-24T03:27:00Z</dcterms:created>
  <dcterms:modified xsi:type="dcterms:W3CDTF">2024-05-05T09:27:00Z</dcterms:modified>
</cp:coreProperties>
</file>